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42DF17" w14:textId="64ACDF70" w:rsidR="004F3F6B" w:rsidRDefault="004F3F6B" w:rsidP="004F3F6B">
      <w:pPr>
        <w:pStyle w:val="Heading3"/>
        <w:spacing w:before="120" w:after="40"/>
        <w:rPr>
          <w:noProof/>
          <w:sz w:val="32"/>
          <w:szCs w:val="32"/>
          <w:lang w:val="en-GB"/>
        </w:rPr>
      </w:pPr>
      <w:r w:rsidRPr="004F3F6B">
        <w:rPr>
          <w:rFonts w:asciiTheme="minorHAnsi" w:hAnsiTheme="minorHAnsi"/>
          <w:b/>
          <w:color w:val="8F400B"/>
          <w:sz w:val="32"/>
          <w:szCs w:val="32"/>
        </w:rPr>
        <w:t>Input</w:t>
      </w:r>
    </w:p>
    <w:p w14:paraId="62753185" w14:textId="77777777" w:rsidR="004F3F6B" w:rsidRDefault="004F3F6B" w:rsidP="004F3F6B">
      <w:pPr>
        <w:pStyle w:val="ListParagraph"/>
        <w:numPr>
          <w:ilvl w:val="0"/>
          <w:numId w:val="7"/>
        </w:numPr>
        <w:rPr>
          <w:lang w:val="en-GB"/>
        </w:rPr>
      </w:pPr>
      <w:r>
        <w:rPr>
          <w:lang w:val="en-GB"/>
        </w:rPr>
        <w:t>The possible commands are:</w:t>
      </w:r>
    </w:p>
    <w:p w14:paraId="6C6429E6" w14:textId="77777777" w:rsidR="004F3F6B" w:rsidRPr="004F3F6B" w:rsidRDefault="004F3F6B" w:rsidP="004F3F6B">
      <w:pPr>
        <w:pStyle w:val="ListParagraph"/>
        <w:numPr>
          <w:ilvl w:val="1"/>
          <w:numId w:val="7"/>
        </w:numPr>
        <w:jc w:val="both"/>
        <w:rPr>
          <w:lang w:val="en-GB"/>
        </w:rPr>
      </w:pPr>
      <w:r w:rsidRPr="00B260A4">
        <w:rPr>
          <w:rFonts w:ascii="Consolas" w:eastAsia="Consolas" w:hAnsi="Consolas" w:cs="Consolas"/>
          <w:b/>
          <w:bCs/>
        </w:rPr>
        <w:t>"</w:t>
      </w:r>
      <w:r w:rsidRPr="00B260A4">
        <w:rPr>
          <w:rFonts w:ascii="Consolas" w:hAnsi="Consolas"/>
          <w:b/>
          <w:bCs/>
        </w:rPr>
        <w:t>Shop!</w:t>
      </w:r>
      <w:r w:rsidRPr="00B260A4">
        <w:rPr>
          <w:rFonts w:ascii="Consolas" w:eastAsia="Consolas" w:hAnsi="Consolas" w:cs="Consolas"/>
          <w:b/>
          <w:bCs/>
        </w:rPr>
        <w:t>"</w:t>
      </w:r>
    </w:p>
    <w:p w14:paraId="010B461B" w14:textId="77777777" w:rsidR="00C43E5F" w:rsidRPr="00C43E5F" w:rsidRDefault="004F3F6B" w:rsidP="00C43E5F">
      <w:pPr>
        <w:pStyle w:val="ListParagraph"/>
        <w:numPr>
          <w:ilvl w:val="1"/>
          <w:numId w:val="7"/>
        </w:numPr>
        <w:jc w:val="both"/>
        <w:rPr>
          <w:lang w:val="en-GB"/>
        </w:rPr>
      </w:pPr>
      <w:r w:rsidRPr="004F3F6B">
        <w:rPr>
          <w:rFonts w:ascii="Consolas" w:hAnsi="Consolas"/>
          <w:b/>
          <w:bCs/>
        </w:rPr>
        <w:t>"Important%{product}"</w:t>
      </w:r>
    </w:p>
    <w:p w14:paraId="457B4720" w14:textId="77777777" w:rsidR="00C43E5F" w:rsidRPr="00C43E5F" w:rsidRDefault="00C43E5F" w:rsidP="00C43E5F">
      <w:pPr>
        <w:pStyle w:val="ListParagraph"/>
        <w:numPr>
          <w:ilvl w:val="1"/>
          <w:numId w:val="7"/>
        </w:numPr>
        <w:jc w:val="both"/>
        <w:rPr>
          <w:lang w:val="en-GB"/>
        </w:rPr>
      </w:pPr>
      <w:r w:rsidRPr="00C43E5F">
        <w:rPr>
          <w:rFonts w:ascii="Consolas" w:hAnsi="Consolas"/>
          <w:b/>
          <w:bCs/>
        </w:rPr>
        <w:t>"Add%{product}"</w:t>
      </w:r>
    </w:p>
    <w:p w14:paraId="3147D07E" w14:textId="0BB54DED" w:rsidR="004F3F6B" w:rsidRPr="00C43E5F" w:rsidRDefault="004F3F6B" w:rsidP="00C43E5F">
      <w:pPr>
        <w:pStyle w:val="ListParagraph"/>
        <w:numPr>
          <w:ilvl w:val="1"/>
          <w:numId w:val="7"/>
        </w:numPr>
        <w:jc w:val="both"/>
        <w:rPr>
          <w:lang w:val="en-GB"/>
        </w:rPr>
      </w:pPr>
      <w:r w:rsidRPr="00C43E5F">
        <w:rPr>
          <w:rFonts w:ascii="Consolas" w:hAnsi="Consolas"/>
          <w:b/>
          <w:bCs/>
        </w:rPr>
        <w:t>"Swap%{product}%{product}"</w:t>
      </w:r>
    </w:p>
    <w:p w14:paraId="01785FF9" w14:textId="2B162E78" w:rsidR="004F3F6B" w:rsidRPr="004F3F6B" w:rsidRDefault="004F3F6B" w:rsidP="004F3F6B">
      <w:pPr>
        <w:pStyle w:val="ListParagraph"/>
        <w:numPr>
          <w:ilvl w:val="1"/>
          <w:numId w:val="7"/>
        </w:numPr>
        <w:jc w:val="both"/>
        <w:rPr>
          <w:lang w:val="en-GB"/>
        </w:rPr>
      </w:pPr>
      <w:r w:rsidRPr="004F3F6B">
        <w:rPr>
          <w:rFonts w:ascii="Consolas" w:hAnsi="Consolas" w:cstheme="minorHAnsi"/>
          <w:b/>
          <w:bCs/>
        </w:rPr>
        <w:t>"Remove%{product</w:t>
      </w:r>
      <w:r w:rsidRPr="004F3F6B">
        <w:rPr>
          <w:rFonts w:ascii="Consolas" w:hAnsi="Consolas"/>
          <w:b/>
          <w:bCs/>
        </w:rPr>
        <w:t>}"</w:t>
      </w:r>
    </w:p>
    <w:p w14:paraId="203A8E78" w14:textId="0A4CECAE" w:rsidR="004F3F6B" w:rsidRDefault="004F3F6B" w:rsidP="004F3F6B">
      <w:pPr>
        <w:pStyle w:val="ListParagraph"/>
        <w:numPr>
          <w:ilvl w:val="1"/>
          <w:numId w:val="7"/>
        </w:numPr>
        <w:jc w:val="both"/>
        <w:rPr>
          <w:lang w:val="en-GB"/>
        </w:rPr>
      </w:pPr>
      <w:r w:rsidRPr="000D2437">
        <w:rPr>
          <w:rFonts w:ascii="Consolas" w:hAnsi="Consolas"/>
          <w:b/>
          <w:bCs/>
        </w:rPr>
        <w:t>"Reversed"</w:t>
      </w:r>
    </w:p>
    <w:p w14:paraId="31EB7F6B" w14:textId="77777777" w:rsidR="004F3F6B" w:rsidRDefault="004F3F6B" w:rsidP="004F3F6B">
      <w:pPr>
        <w:pStyle w:val="Heading3"/>
        <w:spacing w:before="120" w:after="40"/>
        <w:rPr>
          <w:noProof/>
          <w:lang w:val="en-GB"/>
        </w:rPr>
      </w:pPr>
      <w:r w:rsidRPr="004F3F6B">
        <w:rPr>
          <w:rFonts w:asciiTheme="minorHAnsi" w:hAnsiTheme="minorHAnsi"/>
          <w:b/>
          <w:color w:val="8F400B"/>
          <w:sz w:val="32"/>
          <w:szCs w:val="32"/>
        </w:rPr>
        <w:t>Output</w:t>
      </w:r>
    </w:p>
    <w:p w14:paraId="328406D6" w14:textId="77777777" w:rsidR="004F3F6B" w:rsidRDefault="004F3F6B" w:rsidP="004F3F6B">
      <w:pPr>
        <w:pStyle w:val="ListParagraph"/>
        <w:numPr>
          <w:ilvl w:val="0"/>
          <w:numId w:val="7"/>
        </w:numPr>
        <w:rPr>
          <w:lang w:val="en-GB"/>
        </w:rPr>
      </w:pPr>
      <w:r>
        <w:rPr>
          <w:lang w:val="en-GB"/>
        </w:rPr>
        <w:t>The possible outputs are:</w:t>
      </w:r>
    </w:p>
    <w:p w14:paraId="0E0706DA" w14:textId="65A60A0F" w:rsidR="004F3F6B" w:rsidRDefault="004F3F6B" w:rsidP="004F3F6B">
      <w:pPr>
        <w:pStyle w:val="ListParagraph"/>
        <w:numPr>
          <w:ilvl w:val="0"/>
          <w:numId w:val="8"/>
        </w:numPr>
        <w:rPr>
          <w:rFonts w:ascii="Consolas" w:hAnsi="Consolas"/>
          <w:b/>
          <w:lang w:val="en-GB"/>
        </w:rPr>
      </w:pPr>
      <w:r w:rsidRPr="000D2437">
        <w:rPr>
          <w:rFonts w:ascii="Consolas" w:eastAsia="Consolas" w:hAnsi="Consolas" w:cs="Consolas"/>
          <w:b/>
          <w:bCs/>
        </w:rPr>
        <w:t>"</w:t>
      </w:r>
      <w:r w:rsidRPr="000D2437">
        <w:rPr>
          <w:rFonts w:ascii="Consolas" w:hAnsi="Consolas"/>
          <w:b/>
          <w:bCs/>
        </w:rPr>
        <w:t>The product is already in the list.</w:t>
      </w:r>
      <w:r w:rsidRPr="000D2437">
        <w:rPr>
          <w:rFonts w:ascii="Consolas" w:eastAsia="Consolas" w:hAnsi="Consolas" w:cs="Consolas"/>
          <w:b/>
          <w:bCs/>
        </w:rPr>
        <w:t>"</w:t>
      </w:r>
    </w:p>
    <w:p w14:paraId="3E9E9B22" w14:textId="034F185F" w:rsidR="004F3F6B" w:rsidRDefault="004F3F6B" w:rsidP="004F3F6B">
      <w:pPr>
        <w:pStyle w:val="ListParagraph"/>
        <w:numPr>
          <w:ilvl w:val="0"/>
          <w:numId w:val="8"/>
        </w:numPr>
        <w:rPr>
          <w:rFonts w:ascii="Consolas" w:hAnsi="Consolas"/>
          <w:b/>
          <w:lang w:val="en-GB"/>
        </w:rPr>
      </w:pPr>
      <w:r w:rsidRPr="000D2437">
        <w:rPr>
          <w:rFonts w:ascii="Consolas" w:eastAsia="Consolas" w:hAnsi="Consolas" w:cs="Consolas"/>
          <w:b/>
          <w:bCs/>
        </w:rPr>
        <w:t xml:space="preserve">"Product </w:t>
      </w:r>
      <w:r w:rsidRPr="000D2437">
        <w:rPr>
          <w:rFonts w:ascii="Consolas" w:hAnsi="Consolas"/>
          <w:b/>
          <w:bCs/>
        </w:rPr>
        <w:t>{product} missing!</w:t>
      </w:r>
      <w:r w:rsidRPr="000D2437">
        <w:rPr>
          <w:rFonts w:ascii="Consolas" w:eastAsia="Consolas" w:hAnsi="Consolas" w:cs="Consolas"/>
          <w:b/>
          <w:bCs/>
        </w:rPr>
        <w:t>"</w:t>
      </w:r>
    </w:p>
    <w:p w14:paraId="65B23B32" w14:textId="2FCD4077" w:rsidR="004F3F6B" w:rsidRDefault="004F3F6B" w:rsidP="004F3F6B">
      <w:pPr>
        <w:pStyle w:val="ListParagraph"/>
        <w:numPr>
          <w:ilvl w:val="0"/>
          <w:numId w:val="8"/>
        </w:numPr>
        <w:rPr>
          <w:rFonts w:ascii="Consolas" w:hAnsi="Consolas"/>
          <w:b/>
          <w:lang w:val="en-GB"/>
        </w:rPr>
      </w:pPr>
      <w:r w:rsidRPr="000D2437">
        <w:rPr>
          <w:rFonts w:ascii="Consolas" w:eastAsia="Consolas" w:hAnsi="Consolas" w:cs="Consolas"/>
          <w:b/>
          <w:bCs/>
        </w:rPr>
        <w:t>"Product</w:t>
      </w:r>
      <w:r w:rsidRPr="000D2437">
        <w:rPr>
          <w:rFonts w:ascii="Consolas" w:eastAsia="Consolas" w:hAnsi="Consolas" w:cs="Consolas"/>
          <w:b/>
          <w:bCs/>
          <w:lang w:val="bg-BG"/>
        </w:rPr>
        <w:t xml:space="preserve"> </w:t>
      </w:r>
      <w:r w:rsidRPr="000D2437">
        <w:rPr>
          <w:rFonts w:ascii="Consolas" w:hAnsi="Consolas"/>
          <w:b/>
          <w:bCs/>
        </w:rPr>
        <w:t>{product} isn't in the list.</w:t>
      </w:r>
      <w:r w:rsidRPr="000D2437">
        <w:rPr>
          <w:rFonts w:ascii="Consolas" w:eastAsia="Consolas" w:hAnsi="Consolas" w:cs="Consolas"/>
          <w:b/>
          <w:bCs/>
        </w:rPr>
        <w:t>"</w:t>
      </w:r>
    </w:p>
    <w:p w14:paraId="2F4E49EA" w14:textId="77777777" w:rsidR="004F3F6B" w:rsidRPr="000D2437" w:rsidRDefault="004F3F6B" w:rsidP="004F3F6B">
      <w:pPr>
        <w:pStyle w:val="ListParagraph"/>
        <w:numPr>
          <w:ilvl w:val="0"/>
          <w:numId w:val="8"/>
        </w:numPr>
        <w:rPr>
          <w:rFonts w:ascii="Consolas" w:hAnsi="Consolas"/>
          <w:b/>
          <w:bCs/>
        </w:rPr>
      </w:pPr>
      <w:r w:rsidRPr="000D2437">
        <w:rPr>
          <w:rFonts w:ascii="Consolas" w:hAnsi="Consolas"/>
          <w:b/>
          <w:bCs/>
        </w:rPr>
        <w:t>"1. {product1}</w:t>
      </w:r>
    </w:p>
    <w:p w14:paraId="69766E0C" w14:textId="77777777" w:rsidR="004F3F6B" w:rsidRPr="000D2437" w:rsidRDefault="004F3F6B" w:rsidP="004F3F6B">
      <w:pPr>
        <w:pStyle w:val="ListParagraph"/>
        <w:ind w:left="1080"/>
        <w:rPr>
          <w:rFonts w:ascii="Consolas" w:hAnsi="Consolas"/>
          <w:b/>
          <w:bCs/>
        </w:rPr>
      </w:pPr>
      <w:r w:rsidRPr="000D2437">
        <w:rPr>
          <w:rFonts w:ascii="Consolas" w:hAnsi="Consolas"/>
          <w:b/>
          <w:bCs/>
        </w:rPr>
        <w:t>2. {product2}</w:t>
      </w:r>
    </w:p>
    <w:p w14:paraId="7F68AC9B" w14:textId="77777777" w:rsidR="004F3F6B" w:rsidRPr="000D2437" w:rsidRDefault="004F3F6B" w:rsidP="004F3F6B">
      <w:pPr>
        <w:pStyle w:val="ListParagraph"/>
        <w:ind w:left="1080"/>
        <w:rPr>
          <w:rFonts w:ascii="Consolas" w:hAnsi="Consolas"/>
          <w:b/>
          <w:bCs/>
        </w:rPr>
      </w:pPr>
      <w:r w:rsidRPr="000D2437">
        <w:rPr>
          <w:rFonts w:ascii="Consolas" w:hAnsi="Consolas"/>
          <w:b/>
          <w:bCs/>
        </w:rPr>
        <w:t>…</w:t>
      </w:r>
    </w:p>
    <w:p w14:paraId="0E69AD21" w14:textId="2966B7FB" w:rsidR="004F3F6B" w:rsidRPr="004F3F6B" w:rsidRDefault="004F3F6B" w:rsidP="004F3F6B">
      <w:pPr>
        <w:pStyle w:val="ListParagraph"/>
        <w:ind w:left="1080"/>
        <w:rPr>
          <w:rFonts w:ascii="Consolas" w:hAnsi="Consolas"/>
          <w:b/>
          <w:bCs/>
        </w:rPr>
      </w:pPr>
      <w:r w:rsidRPr="000D2437">
        <w:rPr>
          <w:rFonts w:ascii="Consolas" w:hAnsi="Consolas"/>
          <w:b/>
          <w:bCs/>
        </w:rPr>
        <w:t>N. {</w:t>
      </w:r>
      <w:proofErr w:type="spellStart"/>
      <w:r w:rsidRPr="000D2437">
        <w:rPr>
          <w:rFonts w:ascii="Consolas" w:hAnsi="Consolas"/>
          <w:b/>
          <w:bCs/>
        </w:rPr>
        <w:t>product</w:t>
      </w:r>
      <w:r>
        <w:rPr>
          <w:rFonts w:ascii="Consolas" w:hAnsi="Consolas"/>
          <w:b/>
          <w:bCs/>
        </w:rPr>
        <w:t>N</w:t>
      </w:r>
      <w:proofErr w:type="spellEnd"/>
      <w:r w:rsidRPr="000D2437">
        <w:rPr>
          <w:rFonts w:ascii="Consolas" w:hAnsi="Consolas"/>
          <w:b/>
          <w:bCs/>
        </w:rPr>
        <w:t>}"</w:t>
      </w:r>
    </w:p>
    <w:p w14:paraId="2EFD609D" w14:textId="601907CA" w:rsidR="004F3F6B" w:rsidRDefault="004F3F6B" w:rsidP="004F3F6B">
      <w:pPr>
        <w:pStyle w:val="Heading3"/>
        <w:spacing w:before="120" w:after="40"/>
        <w:rPr>
          <w:noProof/>
          <w:lang w:val="en-GB"/>
        </w:rPr>
      </w:pPr>
      <w:r w:rsidRPr="004F3F6B">
        <w:rPr>
          <w:rFonts w:asciiTheme="minorHAnsi" w:hAnsiTheme="minorHAnsi"/>
          <w:b/>
          <w:color w:val="8F400B"/>
          <w:sz w:val="32"/>
          <w:szCs w:val="32"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2"/>
        <w:gridCol w:w="5213"/>
      </w:tblGrid>
      <w:tr w:rsidR="004F3F6B" w14:paraId="65096AB7" w14:textId="77777777" w:rsidTr="007E1ECA">
        <w:tc>
          <w:tcPr>
            <w:tcW w:w="5212" w:type="dxa"/>
            <w:shd w:val="clear" w:color="auto" w:fill="D9D9D9" w:themeFill="background1" w:themeFillShade="D9"/>
            <w:vAlign w:val="center"/>
          </w:tcPr>
          <w:p w14:paraId="49703F86" w14:textId="77777777" w:rsidR="004F3F6B" w:rsidRPr="007E1ECA" w:rsidRDefault="004F3F6B" w:rsidP="007E1ECA">
            <w:pPr>
              <w:jc w:val="center"/>
              <w:rPr>
                <w:rFonts w:cstheme="minorHAnsi"/>
                <w:b/>
                <w:bCs/>
              </w:rPr>
            </w:pPr>
            <w:r w:rsidRPr="007E1ECA">
              <w:rPr>
                <w:rFonts w:cstheme="minorHAnsi"/>
                <w:b/>
                <w:bCs/>
              </w:rPr>
              <w:t>Input</w:t>
            </w:r>
          </w:p>
        </w:tc>
        <w:tc>
          <w:tcPr>
            <w:tcW w:w="5213" w:type="dxa"/>
            <w:shd w:val="clear" w:color="auto" w:fill="D9D9D9" w:themeFill="background1" w:themeFillShade="D9"/>
            <w:vAlign w:val="center"/>
          </w:tcPr>
          <w:p w14:paraId="7241E55F" w14:textId="77777777" w:rsidR="004F3F6B" w:rsidRPr="007E1ECA" w:rsidRDefault="004F3F6B" w:rsidP="007E1ECA">
            <w:pPr>
              <w:jc w:val="center"/>
              <w:rPr>
                <w:rFonts w:cstheme="minorHAnsi"/>
                <w:b/>
                <w:bCs/>
              </w:rPr>
            </w:pPr>
            <w:r w:rsidRPr="007E1ECA">
              <w:rPr>
                <w:rFonts w:cstheme="minorHAnsi"/>
                <w:b/>
                <w:bCs/>
              </w:rPr>
              <w:t>Output</w:t>
            </w:r>
          </w:p>
        </w:tc>
      </w:tr>
      <w:tr w:rsidR="004F3F6B" w14:paraId="3A23E420" w14:textId="77777777" w:rsidTr="007015BC">
        <w:tc>
          <w:tcPr>
            <w:tcW w:w="5212" w:type="dxa"/>
          </w:tcPr>
          <w:p w14:paraId="354FDC67" w14:textId="77777777" w:rsidR="004F3F6B" w:rsidRPr="001F354F" w:rsidRDefault="004F3F6B" w:rsidP="007015BC">
            <w:pPr>
              <w:spacing w:line="360" w:lineRule="auto"/>
              <w:rPr>
                <w:rFonts w:ascii="Consolas" w:hAnsi="Consolas"/>
              </w:rPr>
            </w:pPr>
            <w:proofErr w:type="spellStart"/>
            <w:r w:rsidRPr="001F354F">
              <w:rPr>
                <w:rFonts w:ascii="Consolas" w:hAnsi="Consolas"/>
              </w:rPr>
              <w:t>eggs|milk|bread|fish</w:t>
            </w:r>
            <w:proofErr w:type="spellEnd"/>
          </w:p>
          <w:p w14:paraId="53C720CD" w14:textId="77777777" w:rsidR="004F3F6B" w:rsidRDefault="004F3F6B" w:rsidP="007015BC">
            <w:pPr>
              <w:spacing w:line="360" w:lineRule="auto"/>
              <w:rPr>
                <w:rFonts w:ascii="Consolas" w:hAnsi="Consolas"/>
              </w:rPr>
            </w:pPr>
            <w:proofErr w:type="spellStart"/>
            <w:r w:rsidRPr="001F354F">
              <w:rPr>
                <w:rFonts w:ascii="Consolas" w:hAnsi="Consolas"/>
              </w:rPr>
              <w:t>Important%bread</w:t>
            </w:r>
            <w:proofErr w:type="spellEnd"/>
          </w:p>
          <w:p w14:paraId="194239F5" w14:textId="77777777" w:rsidR="004F3F6B" w:rsidRDefault="004F3F6B" w:rsidP="007015BC">
            <w:pPr>
              <w:spacing w:line="36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wap%eggs%tomato</w:t>
            </w:r>
            <w:proofErr w:type="spellEnd"/>
          </w:p>
          <w:p w14:paraId="1CB62B8C" w14:textId="77777777" w:rsidR="004F3F6B" w:rsidRPr="00EC6790" w:rsidRDefault="004F3F6B" w:rsidP="007015BC">
            <w:pPr>
              <w:spacing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p!</w:t>
            </w:r>
          </w:p>
        </w:tc>
        <w:tc>
          <w:tcPr>
            <w:tcW w:w="5213" w:type="dxa"/>
          </w:tcPr>
          <w:p w14:paraId="13B14E89" w14:textId="77777777" w:rsidR="004F3F6B" w:rsidRDefault="004F3F6B" w:rsidP="007015BC">
            <w:pPr>
              <w:spacing w:before="0"/>
              <w:contextualSpacing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oduct tomato missing!</w:t>
            </w:r>
          </w:p>
          <w:p w14:paraId="141EABD9" w14:textId="77777777" w:rsidR="004F3F6B" w:rsidRDefault="004F3F6B" w:rsidP="007015BC">
            <w:pPr>
              <w:spacing w:before="0" w:after="0"/>
              <w:contextualSpacing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. bread</w:t>
            </w:r>
          </w:p>
          <w:p w14:paraId="77B361A5" w14:textId="77777777" w:rsidR="004F3F6B" w:rsidRDefault="004F3F6B" w:rsidP="007015BC">
            <w:pPr>
              <w:spacing w:before="0" w:after="0"/>
              <w:contextualSpacing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 eggs</w:t>
            </w:r>
          </w:p>
          <w:p w14:paraId="37B5F186" w14:textId="77777777" w:rsidR="004F3F6B" w:rsidRDefault="004F3F6B" w:rsidP="007015BC">
            <w:pPr>
              <w:spacing w:before="0" w:after="0"/>
              <w:contextualSpacing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 milk</w:t>
            </w:r>
          </w:p>
          <w:p w14:paraId="59FF81D0" w14:textId="77777777" w:rsidR="004F3F6B" w:rsidRPr="00047061" w:rsidRDefault="004F3F6B" w:rsidP="007015BC">
            <w:pPr>
              <w:spacing w:before="0" w:after="0"/>
              <w:contextualSpacing/>
              <w:rPr>
                <w:rFonts w:ascii="Consolas" w:hAnsi="Consolas"/>
              </w:rPr>
            </w:pPr>
            <w:r w:rsidRPr="00047061">
              <w:rPr>
                <w:rFonts w:ascii="Consolas" w:hAnsi="Consolas"/>
              </w:rPr>
              <w:t>4. fish</w:t>
            </w:r>
          </w:p>
        </w:tc>
      </w:tr>
      <w:tr w:rsidR="004F3F6B" w14:paraId="24CAB48E" w14:textId="77777777" w:rsidTr="007015BC">
        <w:trPr>
          <w:trHeight w:val="1632"/>
        </w:trPr>
        <w:tc>
          <w:tcPr>
            <w:tcW w:w="5212" w:type="dxa"/>
          </w:tcPr>
          <w:p w14:paraId="0DF3781E" w14:textId="77777777" w:rsidR="004F3F6B" w:rsidRPr="00EC6790" w:rsidRDefault="004F3F6B" w:rsidP="007015BC">
            <w:pPr>
              <w:spacing w:line="36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apple</w:t>
            </w:r>
            <w:r w:rsidRPr="00EC6790">
              <w:rPr>
                <w:rFonts w:ascii="Consolas" w:hAnsi="Consolas"/>
              </w:rPr>
              <w:t>|cheese|salt|bananas</w:t>
            </w:r>
            <w:proofErr w:type="spellEnd"/>
          </w:p>
          <w:p w14:paraId="5053DE3B" w14:textId="77777777" w:rsidR="004F3F6B" w:rsidRPr="00EC6790" w:rsidRDefault="004F3F6B" w:rsidP="007015BC">
            <w:pPr>
              <w:spacing w:line="360" w:lineRule="auto"/>
              <w:rPr>
                <w:rFonts w:ascii="Consolas" w:hAnsi="Consolas"/>
              </w:rPr>
            </w:pPr>
            <w:proofErr w:type="spellStart"/>
            <w:r w:rsidRPr="00EC6790">
              <w:rPr>
                <w:rFonts w:ascii="Consolas" w:hAnsi="Consolas"/>
              </w:rPr>
              <w:t>Remove%cheese</w:t>
            </w:r>
            <w:proofErr w:type="spellEnd"/>
          </w:p>
          <w:p w14:paraId="3C815447" w14:textId="77777777" w:rsidR="004F3F6B" w:rsidRPr="00EC6790" w:rsidRDefault="004F3F6B" w:rsidP="007015BC">
            <w:pPr>
              <w:spacing w:line="360" w:lineRule="auto"/>
              <w:rPr>
                <w:rFonts w:ascii="Consolas" w:hAnsi="Consolas"/>
              </w:rPr>
            </w:pPr>
            <w:proofErr w:type="spellStart"/>
            <w:r w:rsidRPr="00EC6790">
              <w:rPr>
                <w:rFonts w:ascii="Consolas" w:hAnsi="Consolas"/>
              </w:rPr>
              <w:t>Swap%salt%bananas</w:t>
            </w:r>
            <w:proofErr w:type="spellEnd"/>
          </w:p>
          <w:p w14:paraId="488AEF46" w14:textId="77777777" w:rsidR="004F3F6B" w:rsidRPr="00EC6790" w:rsidRDefault="004F3F6B" w:rsidP="007015BC">
            <w:pPr>
              <w:spacing w:line="360" w:lineRule="auto"/>
              <w:rPr>
                <w:rFonts w:ascii="Consolas" w:hAnsi="Consolas"/>
              </w:rPr>
            </w:pPr>
            <w:r w:rsidRPr="00EC6790">
              <w:rPr>
                <w:rFonts w:ascii="Consolas" w:hAnsi="Consolas"/>
              </w:rPr>
              <w:t>Shop!</w:t>
            </w:r>
          </w:p>
        </w:tc>
        <w:tc>
          <w:tcPr>
            <w:tcW w:w="5213" w:type="dxa"/>
          </w:tcPr>
          <w:p w14:paraId="150A3536" w14:textId="77777777" w:rsidR="004F3F6B" w:rsidRPr="000D2437" w:rsidRDefault="004F3F6B" w:rsidP="007015BC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>1. apple</w:t>
            </w:r>
          </w:p>
          <w:p w14:paraId="43A817DB" w14:textId="77777777" w:rsidR="004F3F6B" w:rsidRPr="000D2437" w:rsidRDefault="004F3F6B" w:rsidP="007015BC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>2. bananas</w:t>
            </w:r>
          </w:p>
          <w:p w14:paraId="22A81217" w14:textId="77777777" w:rsidR="004F3F6B" w:rsidRPr="00CF618A" w:rsidRDefault="004F3F6B" w:rsidP="007015BC">
            <w:pPr>
              <w:rPr>
                <w:rFonts w:ascii="Consolas" w:hAnsi="Consolas"/>
              </w:rPr>
            </w:pPr>
            <w:r w:rsidRPr="00CF618A">
              <w:rPr>
                <w:rFonts w:ascii="Consolas" w:hAnsi="Consolas"/>
              </w:rPr>
              <w:t>3. salt</w:t>
            </w:r>
          </w:p>
        </w:tc>
      </w:tr>
      <w:tr w:rsidR="004F3F6B" w14:paraId="27CD3F55" w14:textId="77777777" w:rsidTr="007015BC">
        <w:trPr>
          <w:trHeight w:val="1632"/>
        </w:trPr>
        <w:tc>
          <w:tcPr>
            <w:tcW w:w="5212" w:type="dxa"/>
          </w:tcPr>
          <w:p w14:paraId="0F7D67E8" w14:textId="77777777" w:rsidR="004F3F6B" w:rsidRPr="00EC6790" w:rsidRDefault="004F3F6B" w:rsidP="007015BC">
            <w:pPr>
              <w:spacing w:line="36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kiwi</w:t>
            </w:r>
            <w:r w:rsidRPr="00EC6790">
              <w:rPr>
                <w:rFonts w:ascii="Consolas" w:hAnsi="Consolas"/>
              </w:rPr>
              <w:t>|</w:t>
            </w:r>
            <w:r>
              <w:rPr>
                <w:rFonts w:ascii="Consolas" w:hAnsi="Consolas"/>
              </w:rPr>
              <w:t>paper</w:t>
            </w:r>
            <w:r w:rsidRPr="00EC6790">
              <w:rPr>
                <w:rFonts w:ascii="Consolas" w:hAnsi="Consolas"/>
              </w:rPr>
              <w:t>|</w:t>
            </w:r>
            <w:r>
              <w:rPr>
                <w:rFonts w:ascii="Consolas" w:hAnsi="Consolas"/>
              </w:rPr>
              <w:t>coffee</w:t>
            </w:r>
            <w:proofErr w:type="spellEnd"/>
          </w:p>
          <w:p w14:paraId="5907EB39" w14:textId="77777777" w:rsidR="004F3F6B" w:rsidRPr="00EC6790" w:rsidRDefault="004F3F6B" w:rsidP="007015BC">
            <w:pPr>
              <w:spacing w:line="36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Add%coffee</w:t>
            </w:r>
            <w:proofErr w:type="spellEnd"/>
          </w:p>
          <w:p w14:paraId="1FD7CF89" w14:textId="77777777" w:rsidR="004F3F6B" w:rsidRDefault="004F3F6B" w:rsidP="007015BC">
            <w:pPr>
              <w:spacing w:line="360" w:lineRule="auto"/>
              <w:rPr>
                <w:rFonts w:ascii="Consolas" w:hAnsi="Consolas"/>
              </w:rPr>
            </w:pPr>
            <w:proofErr w:type="spellStart"/>
            <w:r w:rsidRPr="001F354F">
              <w:rPr>
                <w:rFonts w:ascii="Consolas" w:hAnsi="Consolas"/>
              </w:rPr>
              <w:t>Important%bread</w:t>
            </w:r>
            <w:proofErr w:type="spellEnd"/>
          </w:p>
          <w:p w14:paraId="35418ED7" w14:textId="77777777" w:rsidR="004F3F6B" w:rsidRDefault="004F3F6B" w:rsidP="007015BC">
            <w:pPr>
              <w:spacing w:line="360" w:lineRule="auto"/>
              <w:rPr>
                <w:rFonts w:ascii="Consolas" w:hAnsi="Consolas"/>
              </w:rPr>
            </w:pPr>
            <w:r w:rsidRPr="00EC6790">
              <w:rPr>
                <w:rFonts w:ascii="Consolas" w:hAnsi="Consolas"/>
              </w:rPr>
              <w:t>Shop!</w:t>
            </w:r>
          </w:p>
        </w:tc>
        <w:tc>
          <w:tcPr>
            <w:tcW w:w="5213" w:type="dxa"/>
          </w:tcPr>
          <w:p w14:paraId="2F11A04E" w14:textId="77777777" w:rsidR="004F3F6B" w:rsidRDefault="004F3F6B" w:rsidP="007015BC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>The product is already in the list.</w:t>
            </w:r>
          </w:p>
          <w:p w14:paraId="523F8DC7" w14:textId="77777777" w:rsidR="004F3F6B" w:rsidRDefault="004F3F6B" w:rsidP="007015BC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>1.</w:t>
            </w:r>
            <w:r>
              <w:rPr>
                <w:rFonts w:ascii="Consolas" w:hAnsi="Consolas"/>
              </w:rPr>
              <w:t xml:space="preserve"> bread</w:t>
            </w:r>
          </w:p>
          <w:p w14:paraId="6B2EE308" w14:textId="77777777" w:rsidR="004F3F6B" w:rsidRDefault="004F3F6B" w:rsidP="007015BC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 kiwi</w:t>
            </w:r>
          </w:p>
          <w:p w14:paraId="00C89EA6" w14:textId="77777777" w:rsidR="004F3F6B" w:rsidRDefault="004F3F6B" w:rsidP="007015BC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 paper</w:t>
            </w:r>
          </w:p>
          <w:p w14:paraId="2B7AF9C8" w14:textId="77777777" w:rsidR="004F3F6B" w:rsidRPr="000D2437" w:rsidRDefault="004F3F6B" w:rsidP="007015BC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. coffee</w:t>
            </w:r>
          </w:p>
        </w:tc>
      </w:tr>
    </w:tbl>
    <w:p w14:paraId="08035E69" w14:textId="77777777" w:rsidR="004F3F6B" w:rsidRPr="004F3F6B" w:rsidRDefault="004F3F6B" w:rsidP="004F3F6B">
      <w:pPr>
        <w:pStyle w:val="Heading3"/>
        <w:spacing w:before="120" w:after="40"/>
        <w:rPr>
          <w:rFonts w:asciiTheme="minorHAnsi" w:hAnsiTheme="minorHAnsi"/>
          <w:b/>
          <w:color w:val="8F400B"/>
          <w:sz w:val="32"/>
          <w:szCs w:val="32"/>
        </w:rPr>
      </w:pPr>
      <w:r w:rsidRPr="004F3F6B">
        <w:rPr>
          <w:rFonts w:asciiTheme="minorHAnsi" w:hAnsiTheme="minorHAnsi"/>
          <w:b/>
          <w:color w:val="8F400B"/>
          <w:sz w:val="32"/>
          <w:szCs w:val="32"/>
        </w:rPr>
        <w:t>JS Examples</w:t>
      </w:r>
      <w:bookmarkStart w:id="0" w:name="_GoBack"/>
      <w:bookmarkEnd w:id="0"/>
    </w:p>
    <w:p w14:paraId="044998A9" w14:textId="77777777" w:rsidR="004F3F6B" w:rsidRPr="00F737E6" w:rsidRDefault="004F3F6B" w:rsidP="004F3F6B">
      <w:pPr>
        <w:rPr>
          <w:rFonts w:cstheme="minorHAnsi"/>
          <w:lang w:val="en-GB"/>
        </w:rPr>
      </w:pPr>
      <w:r w:rsidRPr="00F737E6">
        <w:rPr>
          <w:rFonts w:cstheme="minorHAnsi"/>
          <w:color w:val="000000"/>
          <w:shd w:val="clear" w:color="auto" w:fill="FFFFFF"/>
        </w:rPr>
        <w:t>The input will be an array of string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2"/>
        <w:gridCol w:w="5213"/>
      </w:tblGrid>
      <w:tr w:rsidR="004F3F6B" w14:paraId="74210FEA" w14:textId="77777777" w:rsidTr="007E1ECA">
        <w:tc>
          <w:tcPr>
            <w:tcW w:w="5212" w:type="dxa"/>
            <w:shd w:val="clear" w:color="auto" w:fill="D9D9D9" w:themeFill="background1" w:themeFillShade="D9"/>
          </w:tcPr>
          <w:p w14:paraId="16723133" w14:textId="77777777" w:rsidR="004F3F6B" w:rsidRPr="00906763" w:rsidRDefault="004F3F6B" w:rsidP="007E1ECA">
            <w:pPr>
              <w:jc w:val="center"/>
              <w:rPr>
                <w:b/>
                <w:bCs/>
              </w:rPr>
            </w:pPr>
            <w:r w:rsidRPr="00B534D4">
              <w:rPr>
                <w:b/>
                <w:bCs/>
              </w:rPr>
              <w:lastRenderedPageBreak/>
              <w:t>Input</w:t>
            </w:r>
          </w:p>
        </w:tc>
        <w:tc>
          <w:tcPr>
            <w:tcW w:w="5213" w:type="dxa"/>
            <w:shd w:val="clear" w:color="auto" w:fill="D9D9D9" w:themeFill="background1" w:themeFillShade="D9"/>
          </w:tcPr>
          <w:p w14:paraId="35D62A49" w14:textId="77777777" w:rsidR="004F3F6B" w:rsidRPr="00B534D4" w:rsidRDefault="004F3F6B" w:rsidP="007E1ECA">
            <w:pPr>
              <w:jc w:val="center"/>
              <w:rPr>
                <w:b/>
                <w:bCs/>
              </w:rPr>
            </w:pPr>
            <w:r w:rsidRPr="00B534D4">
              <w:rPr>
                <w:b/>
                <w:bCs/>
              </w:rPr>
              <w:t>Output</w:t>
            </w:r>
          </w:p>
        </w:tc>
      </w:tr>
      <w:tr w:rsidR="004F3F6B" w14:paraId="674DFFA7" w14:textId="77777777" w:rsidTr="004F3F6B">
        <w:trPr>
          <w:trHeight w:val="1805"/>
        </w:trPr>
        <w:tc>
          <w:tcPr>
            <w:tcW w:w="5212" w:type="dxa"/>
          </w:tcPr>
          <w:p w14:paraId="336C80FD" w14:textId="77777777" w:rsidR="004F3F6B" w:rsidRPr="00155F25" w:rsidRDefault="004F3F6B" w:rsidP="007015BC">
            <w:pPr>
              <w:spacing w:line="36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</w:rPr>
              <w:t>(</w:t>
            </w:r>
            <w:r w:rsidRPr="00155F25">
              <w:rPr>
                <w:rFonts w:ascii="Consolas" w:eastAsia="Consolas" w:hAnsi="Consolas" w:cs="Consolas"/>
              </w:rPr>
              <w:t>["</w:t>
            </w:r>
            <w:proofErr w:type="spellStart"/>
            <w:r w:rsidRPr="00155F25">
              <w:rPr>
                <w:rFonts w:ascii="Consolas" w:hAnsi="Consolas"/>
              </w:rPr>
              <w:t>eggs|milk|bread|fish</w:t>
            </w:r>
            <w:proofErr w:type="spellEnd"/>
            <w:r w:rsidRPr="00155F25">
              <w:rPr>
                <w:rFonts w:ascii="Consolas" w:eastAsia="Consolas" w:hAnsi="Consolas" w:cs="Consolas"/>
              </w:rPr>
              <w:t>",</w:t>
            </w:r>
          </w:p>
          <w:p w14:paraId="649D42D9" w14:textId="77777777" w:rsidR="004F3F6B" w:rsidRPr="00155F25" w:rsidRDefault="004F3F6B" w:rsidP="007015BC">
            <w:pPr>
              <w:spacing w:line="360" w:lineRule="auto"/>
              <w:rPr>
                <w:rFonts w:ascii="Consolas" w:hAnsi="Consolas"/>
              </w:rPr>
            </w:pPr>
            <w:r w:rsidRPr="00155F25">
              <w:rPr>
                <w:rFonts w:ascii="Consolas" w:eastAsia="Consolas" w:hAnsi="Consolas" w:cs="Consolas"/>
              </w:rPr>
              <w:t>"</w:t>
            </w:r>
            <w:proofErr w:type="spellStart"/>
            <w:r w:rsidRPr="00155F25">
              <w:rPr>
                <w:rFonts w:ascii="Consolas" w:hAnsi="Consolas"/>
              </w:rPr>
              <w:t>Important%bread</w:t>
            </w:r>
            <w:proofErr w:type="spellEnd"/>
            <w:r w:rsidRPr="00155F25">
              <w:rPr>
                <w:rFonts w:ascii="Consolas" w:eastAsia="Consolas" w:hAnsi="Consolas" w:cs="Consolas"/>
              </w:rPr>
              <w:t>",</w:t>
            </w:r>
          </w:p>
          <w:p w14:paraId="001A6FFA" w14:textId="77777777" w:rsidR="004F3F6B" w:rsidRPr="00906763" w:rsidRDefault="004F3F6B" w:rsidP="007015BC">
            <w:pPr>
              <w:spacing w:line="360" w:lineRule="auto"/>
              <w:rPr>
                <w:rFonts w:ascii="Consolas" w:hAnsi="Consolas"/>
                <w:lang w:val="bg-BG"/>
              </w:rPr>
            </w:pPr>
            <w:r w:rsidRPr="00155F25">
              <w:rPr>
                <w:rFonts w:ascii="Consolas" w:eastAsia="Consolas" w:hAnsi="Consolas" w:cs="Consolas"/>
              </w:rPr>
              <w:t>"</w:t>
            </w:r>
            <w:proofErr w:type="spellStart"/>
            <w:r w:rsidRPr="00155F25">
              <w:rPr>
                <w:rFonts w:ascii="Consolas" w:hAnsi="Consolas"/>
              </w:rPr>
              <w:t>Swap%eggs%tomato</w:t>
            </w:r>
            <w:proofErr w:type="spellEnd"/>
            <w:r w:rsidRPr="00155F25">
              <w:rPr>
                <w:rFonts w:ascii="Consolas" w:eastAsia="Consolas" w:hAnsi="Consolas" w:cs="Consolas"/>
              </w:rPr>
              <w:t>",</w:t>
            </w:r>
          </w:p>
          <w:p w14:paraId="114687F0" w14:textId="77777777" w:rsidR="004F3F6B" w:rsidRPr="00155F25" w:rsidRDefault="004F3F6B" w:rsidP="007015BC">
            <w:pPr>
              <w:spacing w:line="360" w:lineRule="auto"/>
              <w:rPr>
                <w:rFonts w:ascii="Consolas" w:hAnsi="Consolas"/>
              </w:rPr>
            </w:pPr>
            <w:r w:rsidRPr="00155F25">
              <w:rPr>
                <w:rFonts w:ascii="Consolas" w:eastAsia="Consolas" w:hAnsi="Consolas" w:cs="Consolas"/>
              </w:rPr>
              <w:t>"</w:t>
            </w:r>
            <w:r w:rsidRPr="00155F25">
              <w:rPr>
                <w:rFonts w:ascii="Consolas" w:hAnsi="Consolas"/>
              </w:rPr>
              <w:t>Shop!</w:t>
            </w:r>
            <w:r w:rsidRPr="00155F25">
              <w:rPr>
                <w:rFonts w:ascii="Consolas" w:eastAsia="Consolas" w:hAnsi="Consolas" w:cs="Consolas"/>
              </w:rPr>
              <w:t>"]</w:t>
            </w:r>
            <w:r>
              <w:rPr>
                <w:rFonts w:ascii="Consolas" w:eastAsia="Consolas" w:hAnsi="Consolas" w:cs="Consolas"/>
              </w:rPr>
              <w:t>)</w:t>
            </w:r>
          </w:p>
        </w:tc>
        <w:tc>
          <w:tcPr>
            <w:tcW w:w="5213" w:type="dxa"/>
          </w:tcPr>
          <w:p w14:paraId="59D9CBEB" w14:textId="77777777" w:rsidR="004F3F6B" w:rsidRDefault="004F3F6B" w:rsidP="007015BC">
            <w:pPr>
              <w:spacing w:before="0"/>
              <w:contextualSpacing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oduct tomato missing!</w:t>
            </w:r>
          </w:p>
          <w:p w14:paraId="1370D464" w14:textId="77777777" w:rsidR="004F3F6B" w:rsidRDefault="004F3F6B" w:rsidP="007015BC">
            <w:pPr>
              <w:spacing w:before="0" w:after="0"/>
              <w:contextualSpacing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. bread</w:t>
            </w:r>
          </w:p>
          <w:p w14:paraId="6A90BA18" w14:textId="77777777" w:rsidR="004F3F6B" w:rsidRDefault="004F3F6B" w:rsidP="007015BC">
            <w:pPr>
              <w:spacing w:before="0" w:after="0"/>
              <w:contextualSpacing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 eggs</w:t>
            </w:r>
          </w:p>
          <w:p w14:paraId="4D402CA5" w14:textId="77777777" w:rsidR="004F3F6B" w:rsidRDefault="004F3F6B" w:rsidP="007015BC">
            <w:pPr>
              <w:spacing w:before="0" w:after="0"/>
              <w:contextualSpacing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 milk</w:t>
            </w:r>
          </w:p>
          <w:p w14:paraId="31FD8E6F" w14:textId="77777777" w:rsidR="004F3F6B" w:rsidRPr="00047061" w:rsidRDefault="004F3F6B" w:rsidP="007015BC">
            <w:pPr>
              <w:spacing w:before="0" w:after="0"/>
              <w:contextualSpacing/>
              <w:rPr>
                <w:rFonts w:ascii="Consolas" w:hAnsi="Consolas"/>
              </w:rPr>
            </w:pPr>
            <w:r w:rsidRPr="00047061">
              <w:rPr>
                <w:rFonts w:ascii="Consolas" w:hAnsi="Consolas"/>
              </w:rPr>
              <w:t>4. fish</w:t>
            </w:r>
          </w:p>
        </w:tc>
      </w:tr>
      <w:tr w:rsidR="004F3F6B" w14:paraId="2A75A885" w14:textId="77777777" w:rsidTr="007015BC">
        <w:trPr>
          <w:trHeight w:val="1632"/>
        </w:trPr>
        <w:tc>
          <w:tcPr>
            <w:tcW w:w="5212" w:type="dxa"/>
          </w:tcPr>
          <w:p w14:paraId="3655A6E0" w14:textId="77777777" w:rsidR="004F3F6B" w:rsidRPr="00155F25" w:rsidRDefault="004F3F6B" w:rsidP="007015BC">
            <w:pPr>
              <w:spacing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eastAsia="Consolas" w:hAnsi="Consolas" w:cs="Consolas"/>
              </w:rPr>
              <w:t>([</w:t>
            </w:r>
            <w:r w:rsidRPr="00155F25">
              <w:rPr>
                <w:rFonts w:ascii="Consolas" w:eastAsia="Consolas" w:hAnsi="Consolas" w:cs="Consolas"/>
              </w:rPr>
              <w:t>"</w:t>
            </w:r>
            <w:proofErr w:type="spellStart"/>
            <w:r w:rsidRPr="00155F25">
              <w:rPr>
                <w:rFonts w:ascii="Consolas" w:hAnsi="Consolas"/>
              </w:rPr>
              <w:t>apple|cheese|salt|bananas</w:t>
            </w:r>
            <w:proofErr w:type="spellEnd"/>
            <w:r w:rsidRPr="00155F25">
              <w:rPr>
                <w:rFonts w:ascii="Consolas" w:eastAsia="Consolas" w:hAnsi="Consolas" w:cs="Consolas"/>
              </w:rPr>
              <w:t>"</w:t>
            </w:r>
            <w:r>
              <w:rPr>
                <w:rFonts w:ascii="Consolas" w:eastAsia="Consolas" w:hAnsi="Consolas" w:cs="Consolas"/>
                <w:lang w:val="bg-BG"/>
              </w:rPr>
              <w:t>,</w:t>
            </w:r>
          </w:p>
          <w:p w14:paraId="0EEFA6DC" w14:textId="77777777" w:rsidR="004F3F6B" w:rsidRPr="00155F25" w:rsidRDefault="004F3F6B" w:rsidP="007015BC">
            <w:pPr>
              <w:spacing w:line="360" w:lineRule="auto"/>
              <w:rPr>
                <w:rFonts w:ascii="Consolas" w:hAnsi="Consolas"/>
                <w:lang w:val="bg-BG"/>
              </w:rPr>
            </w:pPr>
            <w:r w:rsidRPr="00155F25">
              <w:rPr>
                <w:rFonts w:ascii="Consolas" w:eastAsia="Consolas" w:hAnsi="Consolas" w:cs="Consolas"/>
              </w:rPr>
              <w:t>"</w:t>
            </w:r>
            <w:proofErr w:type="spellStart"/>
            <w:r w:rsidRPr="00155F25">
              <w:rPr>
                <w:rFonts w:ascii="Consolas" w:hAnsi="Consolas"/>
              </w:rPr>
              <w:t>Remove%cheese</w:t>
            </w:r>
            <w:proofErr w:type="spellEnd"/>
            <w:r w:rsidRPr="00155F25">
              <w:rPr>
                <w:rFonts w:ascii="Consolas" w:eastAsia="Consolas" w:hAnsi="Consolas" w:cs="Consolas"/>
              </w:rPr>
              <w:t>"</w:t>
            </w:r>
            <w:r>
              <w:rPr>
                <w:rFonts w:ascii="Consolas" w:eastAsia="Consolas" w:hAnsi="Consolas" w:cs="Consolas"/>
                <w:lang w:val="bg-BG"/>
              </w:rPr>
              <w:t>,</w:t>
            </w:r>
          </w:p>
          <w:p w14:paraId="1AE10457" w14:textId="77777777" w:rsidR="004F3F6B" w:rsidRPr="00155F25" w:rsidRDefault="004F3F6B" w:rsidP="007015BC">
            <w:pPr>
              <w:spacing w:line="360" w:lineRule="auto"/>
              <w:rPr>
                <w:rFonts w:ascii="Consolas" w:hAnsi="Consolas"/>
                <w:lang w:val="bg-BG"/>
              </w:rPr>
            </w:pPr>
            <w:r w:rsidRPr="00155F25">
              <w:rPr>
                <w:rFonts w:ascii="Consolas" w:eastAsia="Consolas" w:hAnsi="Consolas" w:cs="Consolas"/>
              </w:rPr>
              <w:t>"</w:t>
            </w:r>
            <w:proofErr w:type="spellStart"/>
            <w:r w:rsidRPr="00155F25">
              <w:rPr>
                <w:rFonts w:ascii="Consolas" w:hAnsi="Consolas"/>
              </w:rPr>
              <w:t>Swap%salt%bananas</w:t>
            </w:r>
            <w:proofErr w:type="spellEnd"/>
            <w:r w:rsidRPr="00155F25">
              <w:rPr>
                <w:rFonts w:ascii="Consolas" w:eastAsia="Consolas" w:hAnsi="Consolas" w:cs="Consolas"/>
              </w:rPr>
              <w:t>"</w:t>
            </w:r>
            <w:r>
              <w:rPr>
                <w:rFonts w:ascii="Consolas" w:eastAsia="Consolas" w:hAnsi="Consolas" w:cs="Consolas"/>
                <w:lang w:val="bg-BG"/>
              </w:rPr>
              <w:t>,</w:t>
            </w:r>
          </w:p>
          <w:p w14:paraId="45703CD8" w14:textId="77777777" w:rsidR="004F3F6B" w:rsidRPr="00155F25" w:rsidRDefault="004F3F6B" w:rsidP="007015BC">
            <w:pPr>
              <w:spacing w:line="360" w:lineRule="auto"/>
              <w:rPr>
                <w:rFonts w:ascii="Consolas" w:hAnsi="Consolas"/>
              </w:rPr>
            </w:pPr>
            <w:r w:rsidRPr="00155F25">
              <w:rPr>
                <w:rFonts w:ascii="Consolas" w:eastAsia="Consolas" w:hAnsi="Consolas" w:cs="Consolas"/>
              </w:rPr>
              <w:t>"</w:t>
            </w:r>
            <w:r w:rsidRPr="00155F25">
              <w:rPr>
                <w:rFonts w:ascii="Consolas" w:hAnsi="Consolas"/>
              </w:rPr>
              <w:t>Shop!</w:t>
            </w:r>
            <w:r w:rsidRPr="00155F25">
              <w:rPr>
                <w:rFonts w:ascii="Consolas" w:eastAsia="Consolas" w:hAnsi="Consolas" w:cs="Consolas"/>
              </w:rPr>
              <w:t>"</w:t>
            </w:r>
            <w:r>
              <w:rPr>
                <w:rFonts w:ascii="Consolas" w:eastAsia="Consolas" w:hAnsi="Consolas" w:cs="Consolas"/>
              </w:rPr>
              <w:t>])</w:t>
            </w:r>
          </w:p>
        </w:tc>
        <w:tc>
          <w:tcPr>
            <w:tcW w:w="5213" w:type="dxa"/>
          </w:tcPr>
          <w:p w14:paraId="7DDB0FFE" w14:textId="77777777" w:rsidR="004F3F6B" w:rsidRPr="000D2437" w:rsidRDefault="004F3F6B" w:rsidP="007015BC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>1. apple</w:t>
            </w:r>
          </w:p>
          <w:p w14:paraId="58018832" w14:textId="77777777" w:rsidR="004F3F6B" w:rsidRPr="000D2437" w:rsidRDefault="004F3F6B" w:rsidP="007015BC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>2. bananas</w:t>
            </w:r>
          </w:p>
          <w:p w14:paraId="4DD2C8FE" w14:textId="77777777" w:rsidR="004F3F6B" w:rsidRPr="000D2437" w:rsidRDefault="004F3F6B" w:rsidP="007015BC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>3. salt</w:t>
            </w:r>
          </w:p>
        </w:tc>
      </w:tr>
      <w:tr w:rsidR="004F3F6B" w14:paraId="25C47450" w14:textId="77777777" w:rsidTr="004F3F6B">
        <w:trPr>
          <w:trHeight w:val="73"/>
        </w:trPr>
        <w:tc>
          <w:tcPr>
            <w:tcW w:w="5212" w:type="dxa"/>
          </w:tcPr>
          <w:p w14:paraId="7ECEAD89" w14:textId="77777777" w:rsidR="004F3F6B" w:rsidRPr="00EC6790" w:rsidRDefault="004F3F6B" w:rsidP="007015BC">
            <w:pPr>
              <w:spacing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"</w:t>
            </w:r>
            <w:proofErr w:type="spellStart"/>
            <w:r>
              <w:rPr>
                <w:rFonts w:ascii="Consolas" w:hAnsi="Consolas"/>
              </w:rPr>
              <w:t>kiwi</w:t>
            </w:r>
            <w:r w:rsidRPr="00EC6790">
              <w:rPr>
                <w:rFonts w:ascii="Consolas" w:hAnsi="Consolas"/>
              </w:rPr>
              <w:t>|</w:t>
            </w:r>
            <w:r>
              <w:rPr>
                <w:rFonts w:ascii="Consolas" w:hAnsi="Consolas"/>
              </w:rPr>
              <w:t>paper</w:t>
            </w:r>
            <w:r w:rsidRPr="00EC6790">
              <w:rPr>
                <w:rFonts w:ascii="Consolas" w:hAnsi="Consolas"/>
              </w:rPr>
              <w:t>|</w:t>
            </w:r>
            <w:r>
              <w:rPr>
                <w:rFonts w:ascii="Consolas" w:hAnsi="Consolas"/>
              </w:rPr>
              <w:t>coffee</w:t>
            </w:r>
            <w:proofErr w:type="spellEnd"/>
            <w:r>
              <w:rPr>
                <w:rFonts w:ascii="Consolas" w:hAnsi="Consolas"/>
              </w:rPr>
              <w:t>",</w:t>
            </w:r>
          </w:p>
          <w:p w14:paraId="59E45BF3" w14:textId="77777777" w:rsidR="004F3F6B" w:rsidRPr="00EC6790" w:rsidRDefault="004F3F6B" w:rsidP="007015BC">
            <w:pPr>
              <w:spacing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proofErr w:type="spellStart"/>
            <w:r>
              <w:rPr>
                <w:rFonts w:ascii="Consolas" w:hAnsi="Consolas"/>
              </w:rPr>
              <w:t>Add%coffee</w:t>
            </w:r>
            <w:proofErr w:type="spellEnd"/>
            <w:r>
              <w:rPr>
                <w:rFonts w:ascii="Consolas" w:hAnsi="Consolas"/>
              </w:rPr>
              <w:t>",</w:t>
            </w:r>
          </w:p>
          <w:p w14:paraId="28A86ACC" w14:textId="77777777" w:rsidR="004F3F6B" w:rsidRDefault="004F3F6B" w:rsidP="007015BC">
            <w:pPr>
              <w:spacing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proofErr w:type="spellStart"/>
            <w:r w:rsidRPr="001F354F">
              <w:rPr>
                <w:rFonts w:ascii="Consolas" w:hAnsi="Consolas"/>
              </w:rPr>
              <w:t>Important%bread</w:t>
            </w:r>
            <w:proofErr w:type="spellEnd"/>
            <w:r>
              <w:rPr>
                <w:rFonts w:ascii="Consolas" w:hAnsi="Consolas"/>
              </w:rPr>
              <w:t>",</w:t>
            </w:r>
          </w:p>
          <w:p w14:paraId="6015CEB4" w14:textId="77777777" w:rsidR="004F3F6B" w:rsidRDefault="004F3F6B" w:rsidP="007015BC">
            <w:pPr>
              <w:spacing w:line="360" w:lineRule="auto"/>
              <w:rPr>
                <w:rFonts w:ascii="Consolas" w:eastAsia="Consolas" w:hAnsi="Consolas" w:cs="Consolas"/>
              </w:rPr>
            </w:pPr>
            <w:r>
              <w:rPr>
                <w:rFonts w:ascii="Consolas" w:hAnsi="Consolas"/>
              </w:rPr>
              <w:t>"</w:t>
            </w:r>
            <w:r w:rsidRPr="00EC6790">
              <w:rPr>
                <w:rFonts w:ascii="Consolas" w:hAnsi="Consolas"/>
              </w:rPr>
              <w:t>Shop!</w:t>
            </w:r>
            <w:r>
              <w:rPr>
                <w:rFonts w:ascii="Consolas" w:hAnsi="Consolas"/>
              </w:rPr>
              <w:t>"])</w:t>
            </w:r>
          </w:p>
        </w:tc>
        <w:tc>
          <w:tcPr>
            <w:tcW w:w="5213" w:type="dxa"/>
          </w:tcPr>
          <w:p w14:paraId="3FA7AAE1" w14:textId="77777777" w:rsidR="004F3F6B" w:rsidRDefault="004F3F6B" w:rsidP="007015BC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>The product is already in the list.</w:t>
            </w:r>
          </w:p>
          <w:p w14:paraId="1E534B43" w14:textId="77777777" w:rsidR="004F3F6B" w:rsidRDefault="004F3F6B" w:rsidP="007015BC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>1.</w:t>
            </w:r>
            <w:r>
              <w:rPr>
                <w:rFonts w:ascii="Consolas" w:hAnsi="Consolas"/>
              </w:rPr>
              <w:t xml:space="preserve"> bread</w:t>
            </w:r>
          </w:p>
          <w:p w14:paraId="7C7B14CA" w14:textId="77777777" w:rsidR="004F3F6B" w:rsidRDefault="004F3F6B" w:rsidP="007015BC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 kiwi</w:t>
            </w:r>
          </w:p>
          <w:p w14:paraId="18D98637" w14:textId="77777777" w:rsidR="004F3F6B" w:rsidRDefault="004F3F6B" w:rsidP="007015BC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 paper</w:t>
            </w:r>
          </w:p>
          <w:p w14:paraId="6BFEB722" w14:textId="77777777" w:rsidR="004F3F6B" w:rsidRPr="000D2437" w:rsidRDefault="004F3F6B" w:rsidP="007015BC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. coffee</w:t>
            </w:r>
          </w:p>
        </w:tc>
      </w:tr>
    </w:tbl>
    <w:p w14:paraId="7CAED655" w14:textId="77777777" w:rsidR="004F3F6B" w:rsidRPr="00640502" w:rsidRDefault="004F3F6B" w:rsidP="004F3F6B"/>
    <w:p w14:paraId="1772DB92" w14:textId="77777777" w:rsidR="00B37E90" w:rsidRPr="004F3F6B" w:rsidRDefault="00B37E90" w:rsidP="004F3F6B"/>
    <w:sectPr w:rsidR="00B37E90" w:rsidRPr="004F3F6B" w:rsidSect="009254B7">
      <w:headerReference w:type="default" r:id="rId7"/>
      <w:footerReference w:type="default" r:id="rId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BA525A" w14:textId="77777777" w:rsidR="00B777E8" w:rsidRDefault="00B777E8">
      <w:pPr>
        <w:spacing w:before="0" w:after="0" w:line="240" w:lineRule="auto"/>
      </w:pPr>
      <w:r>
        <w:separator/>
      </w:r>
    </w:p>
  </w:endnote>
  <w:endnote w:type="continuationSeparator" w:id="0">
    <w:p w14:paraId="6B71314F" w14:textId="77777777" w:rsidR="00B777E8" w:rsidRDefault="00B777E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395D29" w14:textId="77777777" w:rsidR="004E4C1E" w:rsidRDefault="00C57D7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BECA631" wp14:editId="40B0B03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ACFCD63" w14:textId="77777777" w:rsidR="004E4C1E" w:rsidRPr="002C539D" w:rsidRDefault="00C57D7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7BECA63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7ACFCD63" w14:textId="77777777" w:rsidR="004E4C1E" w:rsidRPr="002C539D" w:rsidRDefault="00C57D7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5643485" wp14:editId="003FC1A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FD6DD67" w14:textId="77777777" w:rsidR="004E4C1E" w:rsidRPr="002C539D" w:rsidRDefault="00C57D7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50F8B4A6" w14:textId="77777777" w:rsidR="004E4C1E" w:rsidRPr="00596AA5" w:rsidRDefault="00C57D7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E77F883" wp14:editId="2B8573F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BE6AF3" wp14:editId="5919CA29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D6D7796" wp14:editId="7B919685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487523" wp14:editId="45C28D4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B24377" wp14:editId="78D31D4B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17CA1E" wp14:editId="69B1D51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64988CF" wp14:editId="2E124DC9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F3ED0AB" wp14:editId="77D7EFE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1AA10C" wp14:editId="42A10B3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55643485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5FD6DD67" w14:textId="77777777" w:rsidR="004E4C1E" w:rsidRPr="002C539D" w:rsidRDefault="00C57D7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0F8B4A6" w14:textId="77777777" w:rsidR="004E4C1E" w:rsidRPr="00596AA5" w:rsidRDefault="00C57D7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E77F883" wp14:editId="2B8573F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BE6AF3" wp14:editId="5919CA29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D6D7796" wp14:editId="7B919685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487523" wp14:editId="45C28D4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B24377" wp14:editId="78D31D4B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17CA1E" wp14:editId="69B1D51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64988CF" wp14:editId="2E124DC9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F3ED0AB" wp14:editId="77D7EFE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1AA10C" wp14:editId="42A10B3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8F54717" wp14:editId="64B4F6E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D70D0F7" wp14:editId="3C0D4D6D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3A20E73E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5602331" wp14:editId="3432EB6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7385696" w14:textId="278B5211" w:rsidR="004E4C1E" w:rsidRPr="00596AA5" w:rsidRDefault="00C57D7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E1EC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E1EC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5602331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37385696" w14:textId="278B5211" w:rsidR="004E4C1E" w:rsidRPr="00596AA5" w:rsidRDefault="00C57D7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E1EC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E1EC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A6704C" w14:textId="77777777" w:rsidR="00B777E8" w:rsidRDefault="00B777E8">
      <w:pPr>
        <w:spacing w:before="0" w:after="0" w:line="240" w:lineRule="auto"/>
      </w:pPr>
      <w:r>
        <w:separator/>
      </w:r>
    </w:p>
  </w:footnote>
  <w:footnote w:type="continuationSeparator" w:id="0">
    <w:p w14:paraId="4E52BDBA" w14:textId="77777777" w:rsidR="00B777E8" w:rsidRDefault="00B777E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7782B6" w14:textId="77777777" w:rsidR="008068A2" w:rsidRDefault="00B777E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B705BB"/>
    <w:multiLevelType w:val="hybridMultilevel"/>
    <w:tmpl w:val="F1F2890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29849BB"/>
    <w:multiLevelType w:val="hybridMultilevel"/>
    <w:tmpl w:val="130AEDB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A7251E"/>
    <w:multiLevelType w:val="hybridMultilevel"/>
    <w:tmpl w:val="465EF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404F1E"/>
    <w:multiLevelType w:val="hybridMultilevel"/>
    <w:tmpl w:val="9474C3C8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13F6FB5"/>
    <w:multiLevelType w:val="hybridMultilevel"/>
    <w:tmpl w:val="62B42A2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364943"/>
    <w:multiLevelType w:val="hybridMultilevel"/>
    <w:tmpl w:val="DFE86210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411ABF"/>
    <w:multiLevelType w:val="hybridMultilevel"/>
    <w:tmpl w:val="C18802A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6"/>
  </w:num>
  <w:num w:numId="4">
    <w:abstractNumId w:val="2"/>
  </w:num>
  <w:num w:numId="5">
    <w:abstractNumId w:val="5"/>
  </w:num>
  <w:num w:numId="6">
    <w:abstractNumId w:val="0"/>
  </w:num>
  <w:num w:numId="7">
    <w:abstractNumId w:val="3"/>
  </w:num>
  <w:num w:numId="8">
    <w:abstractNumId w:val="1"/>
  </w:num>
  <w:num w:numId="9">
    <w:abstractNumId w:val="4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tTA1NDI1tLAwMbZQ0lEKTi0uzszPAykwrAUA2SJ7ciwAAAA="/>
  </w:docVars>
  <w:rsids>
    <w:rsidRoot w:val="005D3254"/>
    <w:rsid w:val="002B46D8"/>
    <w:rsid w:val="00364E61"/>
    <w:rsid w:val="003A2416"/>
    <w:rsid w:val="0045448C"/>
    <w:rsid w:val="004F3F6B"/>
    <w:rsid w:val="005521E1"/>
    <w:rsid w:val="005B30AA"/>
    <w:rsid w:val="005D3254"/>
    <w:rsid w:val="00677A3B"/>
    <w:rsid w:val="00682E51"/>
    <w:rsid w:val="007E1ECA"/>
    <w:rsid w:val="009350B8"/>
    <w:rsid w:val="00A16D9E"/>
    <w:rsid w:val="00A46F00"/>
    <w:rsid w:val="00AA6174"/>
    <w:rsid w:val="00B37E90"/>
    <w:rsid w:val="00B777E8"/>
    <w:rsid w:val="00BA3C38"/>
    <w:rsid w:val="00C43E5F"/>
    <w:rsid w:val="00C57D7C"/>
    <w:rsid w:val="00E83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7E86E8"/>
  <w15:chartTrackingRefBased/>
  <w15:docId w15:val="{6C201DD0-4909-4D52-82C6-1509EF212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7D7C"/>
    <w:pPr>
      <w:spacing w:before="80" w:after="120" w:line="276" w:lineRule="auto"/>
    </w:pPr>
  </w:style>
  <w:style w:type="paragraph" w:styleId="Heading2">
    <w:name w:val="heading 2"/>
    <w:basedOn w:val="Normal"/>
    <w:next w:val="Normal"/>
    <w:link w:val="Heading2Char"/>
    <w:uiPriority w:val="9"/>
    <w:qFormat/>
    <w:rsid w:val="00C57D7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46F0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F3F6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57D7C"/>
    <w:rPr>
      <w:rFonts w:eastAsiaTheme="majorEastAsia" w:cstheme="majorBidi"/>
      <w:b/>
      <w:bCs/>
      <w:color w:val="7C380A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57D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7D7C"/>
  </w:style>
  <w:style w:type="paragraph" w:styleId="Footer">
    <w:name w:val="footer"/>
    <w:basedOn w:val="Normal"/>
    <w:link w:val="FooterChar"/>
    <w:uiPriority w:val="99"/>
    <w:unhideWhenUsed/>
    <w:rsid w:val="00C57D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7D7C"/>
  </w:style>
  <w:style w:type="character" w:styleId="Hyperlink">
    <w:name w:val="Hyperlink"/>
    <w:basedOn w:val="DefaultParagraphFont"/>
    <w:uiPriority w:val="99"/>
    <w:unhideWhenUsed/>
    <w:rsid w:val="00C57D7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C57D7C"/>
    <w:pPr>
      <w:ind w:left="720"/>
      <w:contextualSpacing/>
    </w:pPr>
  </w:style>
  <w:style w:type="table" w:styleId="TableGrid">
    <w:name w:val="Table Grid"/>
    <w:basedOn w:val="TableNormal"/>
    <w:uiPriority w:val="59"/>
    <w:rsid w:val="00C57D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C57D7C"/>
  </w:style>
  <w:style w:type="character" w:customStyle="1" w:styleId="Heading3Char">
    <w:name w:val="Heading 3 Char"/>
    <w:basedOn w:val="DefaultParagraphFont"/>
    <w:link w:val="Heading3"/>
    <w:uiPriority w:val="9"/>
    <w:rsid w:val="00A46F0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F3F6B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283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68</Words>
  <Characters>958</Characters>
  <Application>Microsoft Office Word</Application>
  <DocSecurity>0</DocSecurity>
  <Lines>7</Lines>
  <Paragraphs>2</Paragraphs>
  <ScaleCrop>false</ScaleCrop>
  <Company/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оряна Димитрова</dc:creator>
  <cp:keywords/>
  <dc:description/>
  <cp:lastModifiedBy>Yoana</cp:lastModifiedBy>
  <cp:revision>11</cp:revision>
  <dcterms:created xsi:type="dcterms:W3CDTF">2021-05-12T08:34:00Z</dcterms:created>
  <dcterms:modified xsi:type="dcterms:W3CDTF">2021-12-07T11:30:00Z</dcterms:modified>
</cp:coreProperties>
</file>